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China</w:t>
      </w:r>
      <w:r>
        <w:t xml:space="preserve"> </w:t>
      </w:r>
      <w:r>
        <w:t xml:space="preserve">Shanghai</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Hospital Name]</w:t>
      </w:r>
      <w:r>
        <w:br/>
      </w:r>
      <w:r>
        <w:t xml:space="preserve">[Address]</w:t>
      </w:r>
      <w:r>
        <w:br/>
      </w:r>
      <w:r>
        <w:t xml:space="preserve">Shanghai, China</w:t>
      </w:r>
    </w:p>
    <w:p>
      <w:pPr>
        <w:pStyle w:val="BodyText"/>
      </w:pPr>
      <w:r>
        <w:t xml:space="preserve">Dear Hiring Committee,</w:t>
      </w:r>
    </w:p>
    <w:p>
      <w:pPr>
        <w:pStyle w:val="BodyText"/>
      </w:pPr>
      <w:r>
        <w:t xml:space="preserve">I am writing to express my sincere interest in the Nurse position at [Hospital Name] in Shanghai, China. As a dedicated and compassionate healthcare professional with [X years] of experience in patient care, I am eager to contribute my skills and expertise to a dynamic healthcare environment like that of China Shanghai. This opportunity represents not only a professional milestone but also a chance to align my career as a Nurse with the vibrant growth and innovation happening in the medical sector of one of the world’s most influential cities.</w:t>
      </w:r>
    </w:p>
    <w:p>
      <w:pPr>
        <w:pStyle w:val="BodyText"/>
      </w:pPr>
      <w:r>
        <w:t xml:space="preserve">With a strong background in [specific nursing field, e.g., critical care, pediatrics, or geriatric care], I have consistently prioritized patient-centered care, clinical excellence, and continuous learning. My work as a Nurse has taught me the importance of adaptability, cultural sensitivity, and collaboration—qualities that are especially vital when working in a multicultural setting like Shanghai. I am confident that my training and experience make me an ideal candidate to support your team’s mission of delivering high-quality healthcare to patients from diverse backgrounds.</w:t>
      </w:r>
    </w:p>
    <w:bookmarkStart w:id="20" w:name="why-china-shanghai"/>
    <w:p>
      <w:pPr>
        <w:pStyle w:val="Heading2"/>
      </w:pPr>
      <w:r>
        <w:t xml:space="preserve">Why China Shanghai?</w:t>
      </w:r>
    </w:p>
    <w:p>
      <w:pPr>
        <w:pStyle w:val="FirstParagraph"/>
      </w:pPr>
      <w:r>
        <w:t xml:space="preserve">China Shanghai has long been a hub of medical advancement, combining traditional practices with cutting-edge technology. As a Nurse, I am particularly drawn to the city’s commitment to improving public health outcomes and its growing emphasis on patient welfare. The opportunity to work in such a forward-thinking environment excites me, as it allows me to contribute my expertise while also learning from the unique healthcare challenges and solutions found in this region.</w:t>
      </w:r>
    </w:p>
    <w:p>
      <w:pPr>
        <w:pStyle w:val="BodyText"/>
      </w:pPr>
      <w:r>
        <w:t xml:space="preserve">Moreover, Shanghai’s cosmopolitan nature makes it an ideal place for a Nurse to thrive. The city’s multicultural population requires healthcare professionals who can communicate effectively and empathetically with patients from all walks of life. My ability to work in multilingual environments, coupled with my strong interpersonal skills, ensures that I can provide exceptional care regardless of cultural or linguistic barriers. Whether supporting patients in English, Mandarin, or other languages, I am committed to fostering trust and clarity in every interaction.</w:t>
      </w:r>
    </w:p>
    <w:bookmarkEnd w:id="20"/>
    <w:bookmarkStart w:id="21" w:name="professional-experience-and-skills"/>
    <w:p>
      <w:pPr>
        <w:pStyle w:val="Heading2"/>
      </w:pPr>
      <w:r>
        <w:t xml:space="preserve">Professional Experience and Skills</w:t>
      </w:r>
    </w:p>
    <w:p>
      <w:pPr>
        <w:pStyle w:val="FirstParagraph"/>
      </w:pPr>
      <w:r>
        <w:t xml:space="preserve">In my current role as a [current job title] at [current workplace], I have honed my ability to manage complex patient cases with precision and compassion. My responsibilities include administering treatments, monitoring patient progress, and collaborating with physicians to develop care plans. I take pride in maintaining meticulous records and ensuring compliance with clinical protocols, which are essential for delivering safe and effective care.</w:t>
      </w:r>
    </w:p>
    <w:p>
      <w:pPr>
        <w:pStyle w:val="BodyText"/>
      </w:pPr>
      <w:r>
        <w:t xml:space="preserve">One of the most rewarding aspects of my career as a Nurse has been the opportunity to mentor junior staff and share knowledge through training sessions. I believe that fostering a supportive work environment is key to achieving excellence in patient outcomes. In Shanghai, I aim to bring this same dedication to teamwork and education, contributing to a culture of professionalism and growth within your healthcare facility.</w:t>
      </w:r>
    </w:p>
    <w:bookmarkEnd w:id="21"/>
    <w:bookmarkStart w:id="22" w:name="commitment-to-cultural-adaptability"/>
    <w:p>
      <w:pPr>
        <w:pStyle w:val="Heading2"/>
      </w:pPr>
      <w:r>
        <w:t xml:space="preserve">Commitment to Cultural Adaptability</w:t>
      </w:r>
    </w:p>
    <w:p>
      <w:pPr>
        <w:pStyle w:val="FirstParagraph"/>
      </w:pPr>
      <w:r>
        <w:t xml:space="preserve">I understand that working as a Nurse in China Shanghai requires more than clinical expertise—it demands cultural awareness and respect for local practices. I have taken steps to familiarize myself with the healthcare landscape in China, including its regulatory standards and patient care expectations. For instance, I have studied the importance of holistic approaches to health, which align with traditional Chinese medicine principles that are widely practiced in the region.</w:t>
      </w:r>
    </w:p>
    <w:p>
      <w:pPr>
        <w:pStyle w:val="BodyText"/>
      </w:pPr>
      <w:r>
        <w:t xml:space="preserve">Additionally, I am eager to immerse myself in Shanghai’s rich culture and build meaningful relationships with colleagues and patients alike. My willingness to adapt to new environments and embrace cultural differences will enable me to integrate seamlessly into your team. I am also open to learning from the experiences of local healthcare professionals, as I believe that cross-cultural collaboration is essential for innovation in medicine.</w:t>
      </w:r>
    </w:p>
    <w:bookmarkEnd w:id="22"/>
    <w:bookmarkStart w:id="23" w:name="why-choose-me"/>
    <w:p>
      <w:pPr>
        <w:pStyle w:val="Heading2"/>
      </w:pPr>
      <w:r>
        <w:t xml:space="preserve">Why Choose Me?</w:t>
      </w:r>
    </w:p>
    <w:p>
      <w:pPr>
        <w:pStyle w:val="FirstParagraph"/>
      </w:pPr>
      <w:r>
        <w:t xml:space="preserve">As a Nurse with a passion for lifelong learning and a deep commitment to patient well-being, I bring not only technical skills but also a heart for service. My ability to remain calm under pressure, think critically, and communicate effectively makes me an asset in high-stakes clinical settings. I am particularly drawn to the challenges of working in Shanghai’s fast-paced healthcare environment, where every day presents new opportunities to make a difference.</w:t>
      </w:r>
    </w:p>
    <w:p>
      <w:pPr>
        <w:pStyle w:val="BodyText"/>
      </w:pPr>
      <w:r>
        <w:t xml:space="preserve">I am also highly motivated by the prospect of contributing to a city that is shaping the future of global healthcare. Shanghai’s investment in medical research, infrastructure, and education creates an inspiring backdrop for professionals who are driven to excel. I am confident that my background as a Nurse, combined with my adaptability and enthusiasm for growth, will allow me to thrive in this role and support your organization’s goals.</w:t>
      </w:r>
    </w:p>
    <w:bookmarkEnd w:id="23"/>
    <w:bookmarkStart w:id="24" w:name="conclusion"/>
    <w:p>
      <w:pPr>
        <w:pStyle w:val="Heading2"/>
      </w:pPr>
      <w:r>
        <w:t xml:space="preserve">Conclusion</w:t>
      </w:r>
    </w:p>
    <w:p>
      <w:pPr>
        <w:pStyle w:val="FirstParagraph"/>
      </w:pPr>
      <w:r>
        <w:t xml:space="preserve">In conclusion, I am enthusiastic about the possibility of joining [Hospital Name] as a Nurse in China Shanghai. This opportunity represents a meaningful step in my career, and I am eager to bring my skills, compassion, and dedication to your team. I would be honored to discuss how my experience aligns with your needs and how I can contribute to the continued success of your healthcare facility.</w:t>
      </w:r>
    </w:p>
    <w:p>
      <w:pPr>
        <w:pStyle w:val="BodyText"/>
      </w:pPr>
      <w:r>
        <w:t xml:space="preserve">Thank you for considering my application. I look forward to the possibility of working together in this exciting city.</w:t>
      </w:r>
    </w:p>
    <w:p>
      <w:pPr>
        <w:pStyle w:val="BodyText"/>
      </w:pPr>
      <w:r>
        <w:t xml:space="preserve">Sincerely,</w:t>
      </w:r>
    </w:p>
    <w:p>
      <w:pPr>
        <w:pStyle w:val="BodyText"/>
      </w:pP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China Shanghai</dc:title>
  <dc:creator/>
  <dc:language>en</dc:language>
  <cp:keywords/>
  <dcterms:created xsi:type="dcterms:W3CDTF">2026-07-23T09:17:11Z</dcterms:created>
  <dcterms:modified xsi:type="dcterms:W3CDTF">2026-07-23T09:17:11Z</dcterms:modified>
</cp:coreProperties>
</file>

<file path=docProps/custom.xml><?xml version="1.0" encoding="utf-8"?>
<Properties xmlns="http://schemas.openxmlformats.org/officeDocument/2006/custom-properties" xmlns:vt="http://schemas.openxmlformats.org/officeDocument/2006/docPropsVTypes"/>
</file>